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C6BD3B" w14:textId="77777777" w:rsidR="006B0EE1" w:rsidRDefault="006B0EE1" w:rsidP="006B0EE1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65634E3" w14:textId="1FA65E2B" w:rsidR="006B0EE1" w:rsidRDefault="006B0EE1" w:rsidP="006B0EE1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</w:t>
      </w:r>
      <w:bookmarkStart w:id="0" w:name="_GoBack"/>
      <w:bookmarkEnd w:id="0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, Coahuila</w:t>
      </w:r>
    </w:p>
    <w:p w14:paraId="5437A1A2" w14:textId="77777777" w:rsidR="006B0EE1" w:rsidRDefault="006B0EE1" w:rsidP="006B0EE1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 30 de octubre de 2020</w:t>
      </w:r>
    </w:p>
    <w:p w14:paraId="7540B464" w14:textId="77777777" w:rsidR="006B0EE1" w:rsidRDefault="006B0EE1" w:rsidP="006B0EE1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E5559C9" w14:textId="77777777" w:rsidR="006B0EE1" w:rsidRDefault="006B0EE1" w:rsidP="006B0EE1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SUNTO: CARTA COMPROMISO</w:t>
      </w:r>
    </w:p>
    <w:p w14:paraId="3B625ECB" w14:textId="77777777" w:rsidR="006B0EE1" w:rsidRDefault="006B0EE1" w:rsidP="006B0EE1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7DB655E" w14:textId="77777777" w:rsidR="006B0EE1" w:rsidRDefault="006B0EE1" w:rsidP="006B0EE1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6CC95E6" w14:textId="77777777" w:rsidR="006B0EE1" w:rsidRDefault="006B0EE1" w:rsidP="006B0EE1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19F6EB9" w14:textId="77777777" w:rsidR="006B0EE1" w:rsidRDefault="006B0EE1" w:rsidP="006B0EE1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4C6784B3" w14:textId="77777777" w:rsidR="006B0EE1" w:rsidRDefault="006B0EE1" w:rsidP="006B0EE1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3A5AAA88" w14:textId="77777777" w:rsidR="006B0EE1" w:rsidRDefault="006B0EE1" w:rsidP="006B0EE1">
      <w:pPr>
        <w:spacing w:after="0" w:line="276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434D05A3" w14:textId="77777777" w:rsidR="006B0EE1" w:rsidRDefault="006B0EE1" w:rsidP="006B0EE1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CDE1D12" w14:textId="77777777" w:rsidR="006B0EE1" w:rsidRDefault="006B0EE1" w:rsidP="006B0EE1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00E3A17" w14:textId="77777777" w:rsidR="006B0EE1" w:rsidRDefault="006B0EE1" w:rsidP="006B0EE1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71B0C3FD" w14:textId="77777777" w:rsidR="006B0EE1" w:rsidRPr="006B0EE1" w:rsidRDefault="006B0EE1" w:rsidP="006B0EE1">
      <w:pPr>
        <w:rPr>
          <w:lang w:val="es-MX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reiterar mi compromiso de comprobar el uso de los recursos autorizados para el proyecto Semilla 2020 titulado “</w:t>
      </w:r>
      <w:proofErr w:type="spellStart"/>
      <w:r w:rsidRPr="006B0EE1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6B0EE1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6B0EE1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6B0EE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B0EE1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6B0EE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B0EE1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6B0EE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B0EE1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6B0EE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B0EE1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6B0EE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B0EE1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6B0EE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B0EE1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6B0EE1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Pr="006B0EE1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6B0EE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B0EE1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6B0EE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B0EE1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6B0EE1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6B0EE1">
        <w:rPr>
          <w:rFonts w:ascii="Arial-BoldMT" w:hAnsi="Arial-BoldMT" w:cs="Arial-BoldMT"/>
          <w:b/>
          <w:bCs/>
          <w:lang w:val="es-MX"/>
        </w:rPr>
        <w:t>column</w:t>
      </w:r>
      <w:proofErr w:type="spellEnd"/>
    </w:p>
    <w:p w14:paraId="6CD77C9D" w14:textId="255BAE02" w:rsidR="006B0EE1" w:rsidRDefault="006B0EE1" w:rsidP="006B0EE1">
      <w:pPr>
        <w:spacing w:line="48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materiales de laboratorio 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1,740.00 (Mil setecientos cuarenta 00/100 M.N.)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para el pago de la cotización ISR-UAdeC-MV001 del proveedor DELTA REACTORY.</w:t>
      </w:r>
    </w:p>
    <w:p w14:paraId="21D48168" w14:textId="77777777" w:rsidR="006B0EE1" w:rsidRDefault="006B0EE1" w:rsidP="006B0EE1">
      <w:pPr>
        <w:spacing w:line="48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70753BAF" w14:textId="77777777" w:rsidR="006B0EE1" w:rsidRDefault="006B0EE1" w:rsidP="006B0EE1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5C7F9EA9" w14:textId="77777777" w:rsidR="006B0EE1" w:rsidRDefault="006B0EE1" w:rsidP="006B0EE1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26F69D6D" w14:textId="77777777" w:rsidR="006B0EE1" w:rsidRDefault="006B0EE1" w:rsidP="006B0EE1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5E0224E1" w14:textId="77777777" w:rsidR="006B0EE1" w:rsidRDefault="006B0EE1" w:rsidP="006B0EE1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34DB41E" w14:textId="77777777" w:rsidR="006B0EE1" w:rsidRDefault="006B0EE1" w:rsidP="006B0EE1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2703975A" w14:textId="77777777" w:rsidR="006B0EE1" w:rsidRDefault="006B0EE1" w:rsidP="006B0EE1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FD210DD" w14:textId="77777777" w:rsidR="006B0EE1" w:rsidRDefault="006B0EE1" w:rsidP="006B0EE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48DDDED4" w14:textId="1395DA9E" w:rsidR="006B0EE1" w:rsidRDefault="006B0EE1" w:rsidP="006B0EE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2BA3E1D" w14:textId="559E995E" w:rsidR="006B0EE1" w:rsidRDefault="006B0EE1" w:rsidP="006B0EE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2EFB8A8" wp14:editId="60707DF1">
            <wp:simplePos x="0" y="0"/>
            <wp:positionH relativeFrom="margin">
              <wp:posOffset>2887980</wp:posOffset>
            </wp:positionH>
            <wp:positionV relativeFrom="paragraph">
              <wp:posOffset>52705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EDA2DF" w14:textId="6DFA67A3" w:rsidR="006B0EE1" w:rsidRDefault="006B0EE1" w:rsidP="006B0EE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08E11AA" w14:textId="488B206D" w:rsidR="006B0EE1" w:rsidRDefault="006B0EE1" w:rsidP="006B0EE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454890A2" w14:textId="394A0349" w:rsidR="006B0EE1" w:rsidRDefault="006B0EE1" w:rsidP="006B0EE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BE16395" w14:textId="3555F943" w:rsidR="006B0EE1" w:rsidRDefault="006B0EE1" w:rsidP="006B0EE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0B5FE9A" w14:textId="77777777" w:rsidR="006B0EE1" w:rsidRDefault="006B0EE1" w:rsidP="006B0EE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40F551FB" w14:textId="792A5ABE" w:rsidR="006B0EE1" w:rsidRDefault="006B0EE1" w:rsidP="006B0EE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1E56E393" w14:textId="77777777" w:rsidR="006B0EE1" w:rsidRDefault="006B0EE1" w:rsidP="006B0EE1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D1209E6" w14:textId="4D01B58C" w:rsidR="00065A79" w:rsidRPr="006B0EE1" w:rsidRDefault="00794FB7" w:rsidP="006B0EE1"/>
    <w:sectPr w:rsidR="00065A79" w:rsidRPr="006B0EE1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A6AF34" w14:textId="77777777" w:rsidR="00794FB7" w:rsidRDefault="00794FB7" w:rsidP="00F512E7">
      <w:pPr>
        <w:spacing w:after="0" w:line="240" w:lineRule="auto"/>
      </w:pPr>
      <w:r>
        <w:separator/>
      </w:r>
    </w:p>
  </w:endnote>
  <w:endnote w:type="continuationSeparator" w:id="0">
    <w:p w14:paraId="757C28E8" w14:textId="77777777" w:rsidR="00794FB7" w:rsidRDefault="00794FB7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6A2C48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610EB0" w14:textId="77777777" w:rsidR="00794FB7" w:rsidRDefault="00794FB7" w:rsidP="00F512E7">
      <w:pPr>
        <w:spacing w:after="0" w:line="240" w:lineRule="auto"/>
      </w:pPr>
      <w:r>
        <w:separator/>
      </w:r>
    </w:p>
  </w:footnote>
  <w:footnote w:type="continuationSeparator" w:id="0">
    <w:p w14:paraId="6EA8E614" w14:textId="77777777" w:rsidR="00794FB7" w:rsidRDefault="00794FB7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1811CD"/>
    <w:rsid w:val="001B6B21"/>
    <w:rsid w:val="00213636"/>
    <w:rsid w:val="00256A2A"/>
    <w:rsid w:val="00262D1A"/>
    <w:rsid w:val="002877DC"/>
    <w:rsid w:val="00386509"/>
    <w:rsid w:val="003B7D51"/>
    <w:rsid w:val="00441728"/>
    <w:rsid w:val="004D7C1D"/>
    <w:rsid w:val="006A2C48"/>
    <w:rsid w:val="006B0EE1"/>
    <w:rsid w:val="006E42AE"/>
    <w:rsid w:val="0073468C"/>
    <w:rsid w:val="007932C8"/>
    <w:rsid w:val="00794FB7"/>
    <w:rsid w:val="00846C1F"/>
    <w:rsid w:val="008A5AE9"/>
    <w:rsid w:val="00972851"/>
    <w:rsid w:val="00C8139F"/>
    <w:rsid w:val="00C9282F"/>
    <w:rsid w:val="00CB094A"/>
    <w:rsid w:val="00D60D0C"/>
    <w:rsid w:val="00E47F5D"/>
    <w:rsid w:val="00E52E7E"/>
    <w:rsid w:val="00EE6412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7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5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2</cp:revision>
  <cp:lastPrinted>2020-10-31T05:21:00Z</cp:lastPrinted>
  <dcterms:created xsi:type="dcterms:W3CDTF">2020-10-31T05:22:00Z</dcterms:created>
  <dcterms:modified xsi:type="dcterms:W3CDTF">2020-10-31T05:22:00Z</dcterms:modified>
</cp:coreProperties>
</file>